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0792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kub Wajler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Lena Skrzydle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